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963D07" w:rsidRDefault="0065760A">
      <w:pPr>
        <w:rPr>
          <w:sz w:val="16"/>
          <w:szCs w:val="16"/>
        </w:rPr>
      </w:pPr>
      <w:r w:rsidRPr="00963D07">
        <w:rPr>
          <w:noProof/>
          <w:sz w:val="16"/>
          <w:szCs w:val="16"/>
          <w:lang w:bidi="uk-UA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Група 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Прямокутник 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яма сполучна лінія 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Пряма сполучна лінія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Пряма сполучна лінія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Пряма сполучна лінія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Пряма сполучна лінія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Пряма сполучна лінія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Пряма сполучна лінія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Пряма сполучна лінія 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Прямокутник 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Прямокутник 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ямокутник 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ямокутник 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ямокутник 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Прямокутник 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окутник 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Прямокутник 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Прямокутник 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Пряма сполучна лінія 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Пряма сполучна лінія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Пряма сполучна лінія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Пряма сполучна лінія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Пряма сполучна лінія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Пряма сполучна лінія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Пряма сполучна лінія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Пряма сполучна лінія 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Прямокутник 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Прямокутник 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Прямокутник 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Прямокутник 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Пряма сполучна лінія 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Пряма сполучна лінія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Пряма сполучна лінія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Пряма сполучна лінія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Пряма сполучна лінія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Пряма сполучна лінія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Пряма сполучна лінія 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Прямокутник 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Прямокутник 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Прямокутник 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Пряма сполучна лінія 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Прямокутник 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Прямокутник 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Прямокутник 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Прямокутник 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Прямокутник 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Прямокутник 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Пряма сполучна лінія 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Пряма сполучна лінія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Пряма сполучна лінія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Пряма сполучна лінія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Пряма сполучна лінія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Пряма сполучна лінія 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Пряма сполучна лінія 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Пряма сполучна лінія 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Прямокутник 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Прямокутник 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Прямокутник 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Прямокутник 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Група 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">
                <v:rect id="Прямокутник 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Пряма сполучна лінія 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Пряма сполучна лінія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Пряма сполучна лінія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Пряма сполучна лінія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Пряма сполучна лінія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Пряма сполучна лінія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Пряма сполучна лінія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Пряма сполучна лінія 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Прямокутник 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Прямокутник 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Прямокутник 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Прямокутник 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Прямокутник 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Прямокутник 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Прямокутник 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Прямокутник 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Прямокутник 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Пряма сполучна лінія 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Пряма сполучна лінія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Пряма сполучна лінія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 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Прямокутник 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Прямокутник 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Прямокутник 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Прямокутник 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Пряма сполучна лінія 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Пряма сполучна лінія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 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Прямокутник 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Прямокутник 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Прямокутник 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Пряма сполучна лінія 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Прямокутник 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Прямокутник 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Прямокутник 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Прямокутник 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Прямокутник 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Прямокутник 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Пряма сполучна лінія 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Пряма сполучна лінія 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 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Пряма сполучна лінія 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Прямокутник 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Прямокутник 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Прямокутник 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Прямокутник 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Макетна таблиця"/>
      </w:tblPr>
      <w:tblGrid>
        <w:gridCol w:w="2612"/>
        <w:gridCol w:w="5949"/>
        <w:gridCol w:w="2631"/>
      </w:tblGrid>
      <w:tr w:rsidR="009F61C3" w:rsidRPr="00963D07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963D07" w:rsidRDefault="00000000" w:rsidP="007C7CFE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СПЕЦІАЛЬНИЙ</w:t>
                </w:r>
              </w:sdtContent>
            </w:sdt>
          </w:p>
          <w:p w14:paraId="35ED43CB" w14:textId="6FDA9BF5" w:rsidR="009F61C3" w:rsidRPr="00963D07" w:rsidRDefault="00000000" w:rsidP="00113097">
            <w:pPr>
              <w:pStyle w:val="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ПОДАРУНОК ДЛЯ ВАС</w:t>
                </w:r>
              </w:sdtContent>
            </w:sdt>
          </w:p>
          <w:p w14:paraId="55E182A9" w14:textId="1B59172F" w:rsidR="009F61C3" w:rsidRPr="00963D07" w:rsidRDefault="00000000" w:rsidP="0089097D">
            <w:pPr>
              <w:pStyle w:val="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Подарунковий сертифікат на</w:t>
                </w:r>
              </w:sdtContent>
            </w:sdt>
          </w:p>
        </w:tc>
      </w:tr>
      <w:tr w:rsidR="009F61C3" w:rsidRPr="00963D07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963D07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3110F6F9" w:rsidR="009F61C3" w:rsidRPr="00963D07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963D07">
                  <w:rPr>
                    <w:noProof/>
                    <w:lang w:bidi="uk-UA"/>
                  </w:rPr>
                  <w:t>50 </w:t>
                </w:r>
                <w:r w:rsidR="00963D07" w:rsidRPr="00963D07">
                  <w:rPr>
                    <w:noProof/>
                    <w:lang w:bidi="uk-UA"/>
                  </w:rPr>
                  <w:t>₴</w:t>
                </w:r>
                <w:r w:rsidR="001111BE" w:rsidRPr="00963D07">
                  <w:rPr>
                    <w:noProof/>
                    <w:lang w:bidi="uk-UA"/>
                  </w:rPr>
                  <w:t xml:space="preserve"> </w:t>
                </w:r>
                <w:r w:rsidR="0053742D" w:rsidRPr="00963D07">
                  <w:rPr>
                    <w:noProof/>
                    <w:lang w:bidi="uk-UA"/>
                  </w:rPr>
                  <w:t>у</w:t>
                </w:r>
                <w:r w:rsidR="001111BE" w:rsidRPr="00963D07">
                  <w:rPr>
                    <w:noProof/>
                    <w:lang w:bidi="uk-UA"/>
                  </w:rPr>
                  <w:t xml:space="preserve"> пекарні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963D07" w:rsidRDefault="009F61C3" w:rsidP="00113097">
            <w:pPr>
              <w:rPr>
                <w:noProof/>
              </w:rPr>
            </w:pPr>
          </w:p>
        </w:tc>
      </w:tr>
      <w:tr w:rsidR="001111BE" w:rsidRPr="00963D07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63D07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963D07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963D07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963D07">
                  <w:rPr>
                    <w:rStyle w:val="a9"/>
                    <w:lang w:bidi="uk-UA"/>
                  </w:rPr>
                  <w:t>Одержувач:</w:t>
                </w:r>
              </w:sdtContent>
            </w:sdt>
            <w:r w:rsidR="001111BE" w:rsidRPr="00963D07">
              <w:rPr>
                <w:noProof/>
                <w:lang w:bidi="uk-UA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963D07">
                  <w:rPr>
                    <w:lang w:bidi="uk-UA"/>
                  </w:rPr>
                  <w:t>Марина Шевченко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963D07" w:rsidRDefault="001111BE" w:rsidP="00113097">
            <w:pPr>
              <w:rPr>
                <w:noProof/>
              </w:rPr>
            </w:pPr>
          </w:p>
        </w:tc>
      </w:tr>
      <w:tr w:rsidR="001111BE" w:rsidRPr="00963D07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963D0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63D07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963D07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963D07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963D07">
                  <w:rPr>
                    <w:rStyle w:val="a9"/>
                    <w:lang w:bidi="uk-UA"/>
                  </w:rPr>
                  <w:t>Отримано від:</w:t>
                </w:r>
              </w:sdtContent>
            </w:sdt>
            <w:r w:rsidR="001111BE" w:rsidRPr="00963D07">
              <w:rPr>
                <w:noProof/>
                <w:lang w:bidi="uk-UA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963D07">
                  <w:rPr>
                    <w:lang w:bidi="uk-UA"/>
                  </w:rPr>
                  <w:t>Петро Третяк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963D07" w:rsidRDefault="001111BE" w:rsidP="00113097">
            <w:pPr>
              <w:rPr>
                <w:noProof/>
              </w:rPr>
            </w:pPr>
          </w:p>
        </w:tc>
      </w:tr>
      <w:tr w:rsidR="001111BE" w:rsidRPr="00963D07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963D07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963D07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963D07" w:rsidRDefault="001111BE" w:rsidP="00124389">
            <w:pPr>
              <w:rPr>
                <w:noProof/>
              </w:rPr>
            </w:pPr>
          </w:p>
        </w:tc>
      </w:tr>
      <w:tr w:rsidR="00113097" w:rsidRPr="00963D07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963D07" w:rsidRDefault="00000000" w:rsidP="00124389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СПЕЦІАЛЬНИЙ</w:t>
                </w:r>
              </w:sdtContent>
            </w:sdt>
          </w:p>
          <w:p w14:paraId="0149C56C" w14:textId="27C43FC3" w:rsidR="00113097" w:rsidRPr="00963D07" w:rsidRDefault="00000000" w:rsidP="00124389">
            <w:pPr>
              <w:pStyle w:val="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ПОДАРУНОК ДЛЯ ВАС</w:t>
                </w:r>
              </w:sdtContent>
            </w:sdt>
          </w:p>
          <w:p w14:paraId="06276986" w14:textId="77777777" w:rsidR="00113097" w:rsidRPr="00963D07" w:rsidRDefault="00000000" w:rsidP="0089097D">
            <w:pPr>
              <w:pStyle w:val="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Подарунковий сертифікат на</w:t>
                </w:r>
              </w:sdtContent>
            </w:sdt>
          </w:p>
        </w:tc>
      </w:tr>
      <w:tr w:rsidR="00113097" w:rsidRPr="00963D07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963D0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4959F0AB" w:rsidR="00113097" w:rsidRPr="00963D07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963D07">
                  <w:rPr>
                    <w:noProof/>
                    <w:lang w:bidi="uk-UA"/>
                  </w:rPr>
                  <w:t>50 </w:t>
                </w:r>
                <w:r w:rsidR="00963D07" w:rsidRPr="00963D07">
                  <w:rPr>
                    <w:noProof/>
                    <w:lang w:bidi="uk-UA"/>
                  </w:rPr>
                  <w:t>₴</w:t>
                </w:r>
                <w:r w:rsidR="00113097" w:rsidRPr="00963D07">
                  <w:rPr>
                    <w:noProof/>
                    <w:lang w:bidi="uk-UA"/>
                  </w:rPr>
                  <w:t xml:space="preserve"> </w:t>
                </w:r>
                <w:r w:rsidR="0053742D" w:rsidRPr="00963D07">
                  <w:rPr>
                    <w:noProof/>
                    <w:lang w:bidi="uk-UA"/>
                  </w:rPr>
                  <w:t>у</w:t>
                </w:r>
                <w:r w:rsidR="00113097" w:rsidRPr="00963D07">
                  <w:rPr>
                    <w:noProof/>
                    <w:lang w:bidi="uk-UA"/>
                  </w:rPr>
                  <w:t xml:space="preserve"> пекарні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963D07" w:rsidRDefault="00113097" w:rsidP="00124389">
            <w:pPr>
              <w:rPr>
                <w:noProof/>
              </w:rPr>
            </w:pPr>
          </w:p>
        </w:tc>
      </w:tr>
      <w:tr w:rsidR="00113097" w:rsidRPr="00963D07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63D07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963D0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963D07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rStyle w:val="a9"/>
                    <w:lang w:bidi="uk-UA"/>
                  </w:rPr>
                  <w:t>Одержувач:</w:t>
                </w:r>
              </w:sdtContent>
            </w:sdt>
            <w:r w:rsidR="00113097" w:rsidRPr="00963D07">
              <w:rPr>
                <w:noProof/>
                <w:lang w:bidi="uk-UA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Марина Шевченко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963D07" w:rsidRDefault="00113097" w:rsidP="00124389">
            <w:pPr>
              <w:rPr>
                <w:noProof/>
              </w:rPr>
            </w:pPr>
          </w:p>
        </w:tc>
      </w:tr>
      <w:tr w:rsidR="00113097" w:rsidRPr="00963D07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963D0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63D07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963D0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963D07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rStyle w:val="a9"/>
                    <w:lang w:bidi="uk-UA"/>
                  </w:rPr>
                  <w:t>Отримано від:</w:t>
                </w:r>
              </w:sdtContent>
            </w:sdt>
            <w:r w:rsidR="00113097" w:rsidRPr="00963D07">
              <w:rPr>
                <w:noProof/>
                <w:lang w:bidi="uk-UA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963D07">
                  <w:rPr>
                    <w:lang w:bidi="uk-UA"/>
                  </w:rPr>
                  <w:t>Петро Третяк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963D07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963D07" w:rsidRDefault="009F61C3"/>
    <w:sectPr w:rsidR="009F61C3" w:rsidRPr="00963D07" w:rsidSect="00963D07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0074D" w14:textId="77777777" w:rsidR="009D7CD1" w:rsidRDefault="009D7CD1" w:rsidP="009F61C3">
      <w:r>
        <w:separator/>
      </w:r>
    </w:p>
  </w:endnote>
  <w:endnote w:type="continuationSeparator" w:id="0">
    <w:p w14:paraId="50F9D5BF" w14:textId="77777777" w:rsidR="009D7CD1" w:rsidRDefault="009D7CD1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63C78" w14:textId="77777777" w:rsidR="009D7CD1" w:rsidRDefault="009D7CD1" w:rsidP="009F61C3">
      <w:r>
        <w:separator/>
      </w:r>
    </w:p>
  </w:footnote>
  <w:footnote w:type="continuationSeparator" w:id="0">
    <w:p w14:paraId="60EBFD69" w14:textId="77777777" w:rsidR="009D7CD1" w:rsidRDefault="009D7CD1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131B5"/>
    <w:rsid w:val="00121D53"/>
    <w:rsid w:val="00132C25"/>
    <w:rsid w:val="001D13E4"/>
    <w:rsid w:val="001F7DD8"/>
    <w:rsid w:val="00267552"/>
    <w:rsid w:val="00296843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3D07"/>
    <w:rsid w:val="00967828"/>
    <w:rsid w:val="009B5352"/>
    <w:rsid w:val="009D7CD1"/>
    <w:rsid w:val="009F61C3"/>
    <w:rsid w:val="00A303BD"/>
    <w:rsid w:val="00A84DBD"/>
    <w:rsid w:val="00B762BF"/>
    <w:rsid w:val="00B94575"/>
    <w:rsid w:val="00BA15F1"/>
    <w:rsid w:val="00C522E0"/>
    <w:rsid w:val="00C55A28"/>
    <w:rsid w:val="00C80FDF"/>
    <w:rsid w:val="00C958C5"/>
    <w:rsid w:val="00D26E7A"/>
    <w:rsid w:val="00D309F0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uk-UA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742D"/>
  </w:style>
  <w:style w:type="paragraph" w:styleId="1">
    <w:name w:val="heading 1"/>
    <w:basedOn w:val="a"/>
    <w:next w:val="a"/>
    <w:link w:val="10"/>
    <w:uiPriority w:val="9"/>
    <w:qFormat/>
    <w:rsid w:val="00B762BF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72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963D07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Стиль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963D07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10">
    <w:name w:val="Заголовок 1 Знак"/>
    <w:basedOn w:val="a0"/>
    <w:link w:val="1"/>
    <w:uiPriority w:val="9"/>
    <w:rsid w:val="00B762BF"/>
    <w:rPr>
      <w:rFonts w:ascii="Calibri" w:hAnsi="Calibri" w:cs="Times New Roman (Body CS)"/>
      <w:b/>
      <w:bCs/>
      <w:caps/>
      <w:spacing w:val="30"/>
      <w:sz w:val="72"/>
      <w:szCs w:val="96"/>
    </w:rPr>
  </w:style>
  <w:style w:type="character" w:customStyle="1" w:styleId="30">
    <w:name w:val="Заголовок 3 Знак"/>
    <w:basedOn w:val="a0"/>
    <w:link w:val="3"/>
    <w:uiPriority w:val="9"/>
    <w:rsid w:val="0089097D"/>
    <w:rPr>
      <w:b/>
      <w:bCs/>
      <w:noProof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Верхній колонтитул Знак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Нижній колонтитул Знак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theme" Target="/word/theme/theme11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.xml" Id="rId6" /><Relationship Type="http://schemas.openxmlformats.org/officeDocument/2006/relationships/glossaryDocument" Target="/word/glossary/document.xml" Id="rId11" /><Relationship Type="http://schemas.openxmlformats.org/officeDocument/2006/relationships/styles" Target="/word/styles2.xml" Id="rId5" /><Relationship Type="http://schemas.openxmlformats.org/officeDocument/2006/relationships/fontTable" Target="/word/fontTable2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DE7680" w:rsidP="00DE7680">
          <w:pPr>
            <w:pStyle w:val="B3481A8F9D9A4FEC9F48306971BD088B3"/>
          </w:pPr>
          <w:r w:rsidRPr="00963D07">
            <w:rPr>
              <w:lang w:bidi="uk-UA"/>
            </w:rPr>
            <w:t>Марина Шевченко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DE7680" w:rsidP="00DE7680">
          <w:pPr>
            <w:pStyle w:val="4E5967A1A0FF46C4A20005D4C7874B493"/>
          </w:pPr>
          <w:r w:rsidRPr="00963D07">
            <w:rPr>
              <w:lang w:bidi="uk-UA"/>
            </w:rPr>
            <w:t>Петро Третяк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DE7680" w:rsidP="00DE7680">
          <w:pPr>
            <w:pStyle w:val="68FFEE22FCAA4D899E9D6C4084E7F5BF3"/>
          </w:pPr>
          <w:r w:rsidRPr="00963D07">
            <w:rPr>
              <w:rStyle w:val="a4"/>
              <w:lang w:bidi="uk-UA"/>
            </w:rPr>
            <w:t>Одержувач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DE7680" w:rsidP="00DE7680">
          <w:pPr>
            <w:pStyle w:val="74360EC232BA4512B4F061C15385B8353"/>
          </w:pPr>
          <w:r w:rsidRPr="00963D07">
            <w:rPr>
              <w:rStyle w:val="a4"/>
              <w:lang w:bidi="uk-UA"/>
            </w:rPr>
            <w:t>Отримано від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DE7680" w:rsidP="00DE7680">
          <w:pPr>
            <w:pStyle w:val="3D6331F83E63437697EE51E856F706593"/>
          </w:pPr>
          <w:r w:rsidRPr="00963D07">
            <w:rPr>
              <w:lang w:bidi="uk-UA"/>
            </w:rPr>
            <w:t>СПЕЦІАЛЬНИЙ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DE7680" w:rsidP="00DE7680">
          <w:pPr>
            <w:pStyle w:val="8626F17859C944E88D6CC2A5877814513"/>
          </w:pPr>
          <w:r w:rsidRPr="00963D07">
            <w:rPr>
              <w:lang w:bidi="uk-UA"/>
            </w:rPr>
            <w:t>ПОДАРУНОК ДЛЯ ВАС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DE7680" w:rsidP="00DE7680">
          <w:pPr>
            <w:pStyle w:val="18E19C50845C406591D1E4783D3443B23"/>
          </w:pPr>
          <w:r w:rsidRPr="00963D07">
            <w:rPr>
              <w:lang w:bidi="uk-UA"/>
            </w:rPr>
            <w:t>Подарунковий сертифікат на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DE7680" w:rsidP="00DE7680">
          <w:pPr>
            <w:pStyle w:val="D4F5F216E2DA4EC386FABF8B99F4E09E3"/>
          </w:pPr>
          <w:r w:rsidRPr="00963D07">
            <w:rPr>
              <w:noProof/>
              <w:lang w:bidi="uk-UA"/>
            </w:rPr>
            <w:t>50 </w:t>
          </w:r>
          <w:r w:rsidRPr="00963D07">
            <w:rPr>
              <w:noProof/>
              <w:lang w:bidi="uk-UA"/>
            </w:rPr>
            <w:t>₴</w:t>
          </w:r>
          <w:r w:rsidRPr="00963D07">
            <w:rPr>
              <w:noProof/>
              <w:lang w:bidi="uk-UA"/>
            </w:rPr>
            <w:t xml:space="preserve"> у пекарні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DE7680" w:rsidP="00DE7680">
          <w:pPr>
            <w:pStyle w:val="62E3136BE6B14E58B6DB0904018A80EF3"/>
          </w:pPr>
          <w:r w:rsidRPr="00963D07">
            <w:rPr>
              <w:lang w:bidi="uk-UA"/>
            </w:rPr>
            <w:t>СПЕЦІАЛЬНИЙ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DE7680" w:rsidP="00DE7680">
          <w:pPr>
            <w:pStyle w:val="C0C9EF9C157E44C790ED3FD7735EEDB63"/>
          </w:pPr>
          <w:r w:rsidRPr="00963D07">
            <w:rPr>
              <w:lang w:bidi="uk-UA"/>
            </w:rPr>
            <w:t>ПОДАРУНОК ДЛЯ ВАС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DE7680" w:rsidP="00DE7680">
          <w:pPr>
            <w:pStyle w:val="14EFE768AD3E4BF891DEDEF950B087363"/>
          </w:pPr>
          <w:r w:rsidRPr="00963D07">
            <w:rPr>
              <w:lang w:bidi="uk-UA"/>
            </w:rPr>
            <w:t>Подарунковий сертифікат на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DE7680" w:rsidP="00DE7680">
          <w:pPr>
            <w:pStyle w:val="43D40489CB9B4F8FA4494AEDA3150F483"/>
          </w:pPr>
          <w:r w:rsidRPr="00963D07">
            <w:rPr>
              <w:noProof/>
              <w:lang w:bidi="uk-UA"/>
            </w:rPr>
            <w:t>50 </w:t>
          </w:r>
          <w:r w:rsidRPr="00963D07">
            <w:rPr>
              <w:noProof/>
              <w:lang w:bidi="uk-UA"/>
            </w:rPr>
            <w:t>₴</w:t>
          </w:r>
          <w:r w:rsidRPr="00963D07">
            <w:rPr>
              <w:noProof/>
              <w:lang w:bidi="uk-UA"/>
            </w:rPr>
            <w:t xml:space="preserve"> у пекарні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DE7680" w:rsidP="00DE7680">
          <w:pPr>
            <w:pStyle w:val="C55534FB2E234094A55FB165493FCE9D3"/>
          </w:pPr>
          <w:r w:rsidRPr="00963D07">
            <w:rPr>
              <w:rStyle w:val="a4"/>
              <w:lang w:bidi="uk-UA"/>
            </w:rPr>
            <w:t>Одержувач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DE7680" w:rsidP="00DE7680">
          <w:pPr>
            <w:pStyle w:val="C6330265204449A2B96C973CACCC652B3"/>
          </w:pPr>
          <w:r w:rsidRPr="00963D07">
            <w:rPr>
              <w:lang w:bidi="uk-UA"/>
            </w:rPr>
            <w:t>Марина Шевченко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DE7680" w:rsidP="00DE7680">
          <w:pPr>
            <w:pStyle w:val="A075C4359FC94BCCAE3252570B6BB3D93"/>
          </w:pPr>
          <w:r w:rsidRPr="00963D07">
            <w:rPr>
              <w:rStyle w:val="a4"/>
              <w:lang w:bidi="uk-UA"/>
            </w:rPr>
            <w:t>Отримано від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DE7680" w:rsidP="00DE7680">
          <w:pPr>
            <w:pStyle w:val="A7B73012CD9142B495B5CD11E47BF9423"/>
          </w:pPr>
          <w:r w:rsidRPr="00963D07">
            <w:rPr>
              <w:lang w:bidi="uk-UA"/>
            </w:rPr>
            <w:t>Петро Третяк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5F1850"/>
    <w:rsid w:val="0062370A"/>
    <w:rsid w:val="0067727E"/>
    <w:rsid w:val="00715714"/>
    <w:rsid w:val="008228D0"/>
    <w:rsid w:val="0096745C"/>
    <w:rsid w:val="00993572"/>
    <w:rsid w:val="00A66E6F"/>
    <w:rsid w:val="00BA4CB3"/>
    <w:rsid w:val="00DE7680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E7680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DE7680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DE768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DE768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DE7680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DE7680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DE7680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DE7680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8E19C50845C406591D1E4783D3443B22">
    <w:name w:val="18E19C50845C406591D1E4783D3443B22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DE7680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DE7680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4EFE768AD3E4BF891DEDEF950B087362">
    <w:name w:val="14EFE768AD3E4BF891DEDEF950B087362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3">
    <w:name w:val="3D6331F83E63437697EE51E856F706593"/>
    <w:rsid w:val="00DE7680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3">
    <w:name w:val="8626F17859C944E88D6CC2A5877814513"/>
    <w:rsid w:val="00DE7680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72"/>
      <w:szCs w:val="96"/>
    </w:rPr>
  </w:style>
  <w:style w:type="paragraph" w:customStyle="1" w:styleId="18E19C50845C406591D1E4783D3443B23">
    <w:name w:val="18E19C50845C406591D1E4783D3443B23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3">
    <w:name w:val="D4F5F216E2DA4EC386FABF8B99F4E09E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3">
    <w:name w:val="68FFEE22FCAA4D899E9D6C4084E7F5BF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3">
    <w:name w:val="B3481A8F9D9A4FEC9F48306971BD088B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3">
    <w:name w:val="74360EC232BA4512B4F061C15385B835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3">
    <w:name w:val="4E5967A1A0FF46C4A20005D4C7874B49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3">
    <w:name w:val="62E3136BE6B14E58B6DB0904018A80EF3"/>
    <w:rsid w:val="00DE7680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3">
    <w:name w:val="C0C9EF9C157E44C790ED3FD7735EEDB63"/>
    <w:rsid w:val="00DE7680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72"/>
      <w:szCs w:val="96"/>
    </w:rPr>
  </w:style>
  <w:style w:type="paragraph" w:customStyle="1" w:styleId="14EFE768AD3E4BF891DEDEF950B087363">
    <w:name w:val="14EFE768AD3E4BF891DEDEF950B087363"/>
    <w:rsid w:val="00DE7680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3">
    <w:name w:val="43D40489CB9B4F8FA4494AEDA3150F48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3">
    <w:name w:val="C55534FB2E234094A55FB165493FCE9D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3">
    <w:name w:val="C6330265204449A2B96C973CACCC652B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3">
    <w:name w:val="A075C4359FC94BCCAE3252570B6BB3D9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3">
    <w:name w:val="A7B73012CD9142B495B5CD11E47BF9423"/>
    <w:rsid w:val="00DE7680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62CAC89F-A2EA-4E32-9A22-93905587C92B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218</ap:Words>
  <ap:Characters>125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4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2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